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70" w:type="pct"/>
        <w:tblInd w:w="-113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83"/>
        <w:gridCol w:w="7440"/>
      </w:tblGrid>
      <w:tr w:rsidR="008C51F5" w:rsidRPr="00CB57F2" w14:paraId="6757EB7A" w14:textId="77777777" w:rsidTr="008C51F5">
        <w:trPr>
          <w:trHeight w:val="620"/>
        </w:trPr>
        <w:tc>
          <w:tcPr>
            <w:tcW w:w="1010" w:type="pct"/>
            <w:shd w:val="clear" w:color="auto" w:fill="D9D9D9" w:themeFill="background1" w:themeFillShade="D9"/>
          </w:tcPr>
          <w:p w14:paraId="2F195BCB" w14:textId="77777777" w:rsidR="008C51F5" w:rsidRPr="00CB57F2" w:rsidRDefault="008C51F5" w:rsidP="00CB57F2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.No.</w:t>
            </w:r>
            <w:r>
              <w:rPr>
                <w:rFonts w:ascii="Arial" w:hAnsi="Arial" w:cs="Arial"/>
                <w:b/>
              </w:rPr>
              <w:t>1</w:t>
            </w:r>
          </w:p>
          <w:p w14:paraId="7AE340E0" w14:textId="620DC90C" w:rsidR="008C51F5" w:rsidRPr="00CB57F2" w:rsidRDefault="00BC34DB" w:rsidP="00450810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0</w:t>
            </w:r>
            <w:r w:rsidR="008C51F5">
              <w:rPr>
                <w:rFonts w:ascii="Arial" w:hAnsi="Arial" w:cs="Arial"/>
                <w:b/>
              </w:rPr>
              <w:t>.09.2022</w:t>
            </w:r>
          </w:p>
        </w:tc>
        <w:tc>
          <w:tcPr>
            <w:tcW w:w="3990" w:type="pct"/>
            <w:shd w:val="clear" w:color="auto" w:fill="D9D9D9" w:themeFill="background1" w:themeFillShade="D9"/>
            <w:vAlign w:val="center"/>
          </w:tcPr>
          <w:p w14:paraId="7B3CD22C" w14:textId="00C976F3" w:rsidR="008C51F5" w:rsidRPr="00CB57F2" w:rsidRDefault="008C51F5" w:rsidP="00CB57F2">
            <w:pPr>
              <w:pStyle w:val="Header"/>
              <w:tabs>
                <w:tab w:val="right" w:pos="9810"/>
              </w:tabs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ray Question</w:t>
            </w:r>
          </w:p>
        </w:tc>
      </w:tr>
    </w:tbl>
    <w:p w14:paraId="32F18D26" w14:textId="77777777" w:rsidR="00BF6962" w:rsidRDefault="00BF6962" w:rsidP="00CB57F2">
      <w:pPr>
        <w:tabs>
          <w:tab w:val="right" w:pos="9810"/>
        </w:tabs>
        <w:spacing w:before="240"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04744A" w:rsidRPr="00CB57F2" w14:paraId="38676992" w14:textId="77777777" w:rsidTr="00CF2BFA">
        <w:tc>
          <w:tcPr>
            <w:tcW w:w="5000" w:type="pct"/>
            <w:shd w:val="clear" w:color="auto" w:fill="D9D9D9" w:themeFill="background1" w:themeFillShade="D9"/>
          </w:tcPr>
          <w:p w14:paraId="77C0BEDF" w14:textId="77777777" w:rsidR="0004744A" w:rsidRPr="00CB57F2" w:rsidRDefault="0004744A" w:rsidP="00CF2BFA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AIM:</w:t>
            </w:r>
          </w:p>
        </w:tc>
      </w:tr>
    </w:tbl>
    <w:p w14:paraId="7249E9EA" w14:textId="77777777" w:rsidR="0004744A" w:rsidRPr="00CB57F2" w:rsidRDefault="0004744A" w:rsidP="0004744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4E33E262" w14:textId="13EC1280" w:rsidR="0026059D" w:rsidRDefault="0004744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CB57F2">
        <w:rPr>
          <w:rFonts w:ascii="Arial" w:hAnsi="Arial" w:cs="Arial"/>
        </w:rPr>
        <w:t xml:space="preserve">o </w:t>
      </w:r>
      <w:r w:rsidR="003B6589">
        <w:rPr>
          <w:rFonts w:ascii="Arial" w:hAnsi="Arial" w:cs="Arial"/>
        </w:rPr>
        <w:t xml:space="preserve">write and execute </w:t>
      </w:r>
      <w:r w:rsidR="000A6C1C">
        <w:rPr>
          <w:rFonts w:ascii="Arial" w:hAnsi="Arial" w:cs="Arial"/>
        </w:rPr>
        <w:t xml:space="preserve">Java </w:t>
      </w:r>
      <w:r w:rsidR="003B6589">
        <w:rPr>
          <w:rFonts w:ascii="Arial" w:hAnsi="Arial" w:cs="Arial"/>
        </w:rPr>
        <w:t xml:space="preserve">program </w:t>
      </w:r>
      <w:r w:rsidR="00607B9A">
        <w:rPr>
          <w:rFonts w:ascii="Arial" w:hAnsi="Arial" w:cs="Arial"/>
        </w:rPr>
        <w:t xml:space="preserve">to perform </w:t>
      </w:r>
      <w:r w:rsidR="008C51F5">
        <w:rPr>
          <w:rFonts w:ascii="Arial" w:hAnsi="Arial" w:cs="Arial"/>
        </w:rPr>
        <w:t xml:space="preserve">there is unsorted array of size n that contains only non-negative integers. Find a sub-continuous array which adds to a given number s. </w:t>
      </w:r>
    </w:p>
    <w:p w14:paraId="54E55762" w14:textId="77777777" w:rsidR="00607B9A" w:rsidRPr="003B6589" w:rsidRDefault="00607B9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5F0AA0B3" w14:textId="77777777" w:rsidTr="007B10A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780B0C7" w14:textId="0DCC5DC6" w:rsidR="00BF6962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seudocode:</w:t>
            </w:r>
          </w:p>
        </w:tc>
      </w:tr>
    </w:tbl>
    <w:p w14:paraId="1C9EFB87" w14:textId="70888762" w:rsidR="00D50305" w:rsidRDefault="00D50305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1</w:t>
      </w:r>
      <w:r w:rsidRPr="008E48D9">
        <w:rPr>
          <w:b/>
          <w:bCs/>
          <w:color w:val="323E4F" w:themeColor="text2" w:themeShade="BF"/>
          <w:sz w:val="28"/>
          <w:szCs w:val="28"/>
          <w:lang w:val="en-IN"/>
        </w:rPr>
        <w:t xml:space="preserve"> </w:t>
      </w:r>
      <w:r w:rsidR="00C055A1">
        <w:rPr>
          <w:color w:val="323E4F" w:themeColor="text2" w:themeShade="BF"/>
          <w:sz w:val="28"/>
          <w:szCs w:val="28"/>
          <w:lang w:val="en-IN"/>
        </w:rPr>
        <w:t>Linear array(a[n</w:t>
      </w:r>
      <w:proofErr w:type="gramStart"/>
      <w:r w:rsidR="00C055A1">
        <w:rPr>
          <w:color w:val="323E4F" w:themeColor="text2" w:themeShade="BF"/>
          <w:sz w:val="28"/>
          <w:szCs w:val="28"/>
          <w:lang w:val="en-IN"/>
        </w:rPr>
        <w:t>],</w:t>
      </w:r>
      <w:proofErr w:type="spellStart"/>
      <w:r w:rsidR="00C055A1">
        <w:rPr>
          <w:color w:val="323E4F" w:themeColor="text2" w:themeShade="BF"/>
          <w:sz w:val="28"/>
          <w:szCs w:val="28"/>
          <w:lang w:val="en-IN"/>
        </w:rPr>
        <w:t>n</w:t>
      </w:r>
      <w:proofErr w:type="gramEnd"/>
      <w:r w:rsidR="00C055A1">
        <w:rPr>
          <w:color w:val="323E4F" w:themeColor="text2" w:themeShade="BF"/>
          <w:sz w:val="28"/>
          <w:szCs w:val="28"/>
          <w:lang w:val="en-IN"/>
        </w:rPr>
        <w:t>,s</w:t>
      </w:r>
      <w:proofErr w:type="spellEnd"/>
      <w:r w:rsidR="00C055A1">
        <w:rPr>
          <w:color w:val="323E4F" w:themeColor="text2" w:themeShade="BF"/>
          <w:sz w:val="28"/>
          <w:szCs w:val="28"/>
          <w:lang w:val="en-IN"/>
        </w:rPr>
        <w:t>)</w:t>
      </w:r>
    </w:p>
    <w:p w14:paraId="40BEB87B" w14:textId="7ABC738A" w:rsidR="00C055A1" w:rsidRDefault="00C055A1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2</w:t>
      </w:r>
      <w:r>
        <w:rPr>
          <w:color w:val="323E4F" w:themeColor="text2" w:themeShade="BF"/>
          <w:sz w:val="28"/>
          <w:szCs w:val="28"/>
          <w:lang w:val="en-IN"/>
        </w:rPr>
        <w:t xml:space="preserve"> int </w:t>
      </w:r>
      <w:proofErr w:type="spellStart"/>
      <w:r>
        <w:rPr>
          <w:color w:val="323E4F" w:themeColor="text2" w:themeShade="BF"/>
          <w:sz w:val="28"/>
          <w:szCs w:val="28"/>
          <w:lang w:val="en-IN"/>
        </w:rPr>
        <w:t>i</w:t>
      </w:r>
      <w:proofErr w:type="spellEnd"/>
      <w:r>
        <w:rPr>
          <w:color w:val="323E4F" w:themeColor="text2" w:themeShade="BF"/>
          <w:sz w:val="28"/>
          <w:szCs w:val="28"/>
          <w:lang w:val="en-IN"/>
        </w:rPr>
        <w:t>=</w:t>
      </w:r>
      <w:proofErr w:type="gramStart"/>
      <w:r>
        <w:rPr>
          <w:color w:val="323E4F" w:themeColor="text2" w:themeShade="BF"/>
          <w:sz w:val="28"/>
          <w:szCs w:val="28"/>
          <w:lang w:val="en-IN"/>
        </w:rPr>
        <w:t>0,sum</w:t>
      </w:r>
      <w:proofErr w:type="gramEnd"/>
      <w:r>
        <w:rPr>
          <w:color w:val="323E4F" w:themeColor="text2" w:themeShade="BF"/>
          <w:sz w:val="28"/>
          <w:szCs w:val="28"/>
          <w:lang w:val="en-IN"/>
        </w:rPr>
        <w:t>=0;</w:t>
      </w:r>
    </w:p>
    <w:p w14:paraId="2AA96899" w14:textId="3538C39B" w:rsidR="00C055A1" w:rsidRDefault="00C055A1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3</w:t>
      </w:r>
      <w:r>
        <w:rPr>
          <w:color w:val="323E4F" w:themeColor="text2" w:themeShade="BF"/>
          <w:sz w:val="28"/>
          <w:szCs w:val="28"/>
          <w:lang w:val="en-IN"/>
        </w:rPr>
        <w:t xml:space="preserve"> </w:t>
      </w:r>
      <w:proofErr w:type="gramStart"/>
      <w:r>
        <w:rPr>
          <w:color w:val="323E4F" w:themeColor="text2" w:themeShade="BF"/>
          <w:sz w:val="28"/>
          <w:szCs w:val="28"/>
          <w:lang w:val="en-IN"/>
        </w:rPr>
        <w:t>for(</w:t>
      </w:r>
      <w:proofErr w:type="gramEnd"/>
      <w:r>
        <w:rPr>
          <w:color w:val="323E4F" w:themeColor="text2" w:themeShade="BF"/>
          <w:sz w:val="28"/>
          <w:szCs w:val="28"/>
          <w:lang w:val="en-IN"/>
        </w:rPr>
        <w:t>int j to n)</w:t>
      </w:r>
    </w:p>
    <w:p w14:paraId="5DB4E407" w14:textId="2933CDAB" w:rsidR="00C055A1" w:rsidRPr="008E48D9" w:rsidRDefault="00C055A1" w:rsidP="000A6C1C">
      <w:pPr>
        <w:rPr>
          <w:color w:val="1F3864" w:themeColor="accent5" w:themeShade="80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4</w:t>
      </w:r>
      <w:r>
        <w:rPr>
          <w:color w:val="323E4F" w:themeColor="text2" w:themeShade="BF"/>
          <w:sz w:val="28"/>
          <w:szCs w:val="28"/>
          <w:lang w:val="en-IN"/>
        </w:rPr>
        <w:t xml:space="preserve"> </w:t>
      </w:r>
      <w:r>
        <w:rPr>
          <w:color w:val="323E4F" w:themeColor="text2" w:themeShade="BF"/>
          <w:sz w:val="28"/>
          <w:szCs w:val="28"/>
          <w:lang w:val="en-IN"/>
        </w:rPr>
        <w:tab/>
      </w:r>
      <w:proofErr w:type="gramStart"/>
      <w:r>
        <w:rPr>
          <w:color w:val="323E4F" w:themeColor="text2" w:themeShade="BF"/>
          <w:sz w:val="28"/>
          <w:szCs w:val="28"/>
          <w:lang w:val="en-IN"/>
        </w:rPr>
        <w:t>sum</w:t>
      </w:r>
      <w:proofErr w:type="gramEnd"/>
      <w:r>
        <w:rPr>
          <w:color w:val="323E4F" w:themeColor="text2" w:themeShade="BF"/>
          <w:sz w:val="28"/>
          <w:szCs w:val="28"/>
          <w:lang w:val="en-IN"/>
        </w:rPr>
        <w:t>=</w:t>
      </w:r>
      <w:proofErr w:type="spellStart"/>
      <w:r>
        <w:rPr>
          <w:color w:val="323E4F" w:themeColor="text2" w:themeShade="BF"/>
          <w:sz w:val="28"/>
          <w:szCs w:val="28"/>
          <w:lang w:val="en-IN"/>
        </w:rPr>
        <w:t>sum+a</w:t>
      </w:r>
      <w:proofErr w:type="spellEnd"/>
      <w:r>
        <w:rPr>
          <w:color w:val="323E4F" w:themeColor="text2" w:themeShade="BF"/>
          <w:sz w:val="28"/>
          <w:szCs w:val="28"/>
          <w:lang w:val="en-IN"/>
        </w:rPr>
        <w:t>[j];</w:t>
      </w:r>
    </w:p>
    <w:p w14:paraId="4365DA16" w14:textId="4213175E" w:rsidR="00C055A1" w:rsidRDefault="00C055A1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5</w:t>
      </w:r>
      <w:r>
        <w:rPr>
          <w:color w:val="323E4F" w:themeColor="text2" w:themeShade="BF"/>
          <w:sz w:val="28"/>
          <w:szCs w:val="28"/>
          <w:lang w:val="en-IN"/>
        </w:rPr>
        <w:tab/>
        <w:t>if(sum&gt;s)</w:t>
      </w:r>
    </w:p>
    <w:p w14:paraId="71745925" w14:textId="49B00FA4" w:rsidR="00C055A1" w:rsidRDefault="00C055A1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6</w:t>
      </w:r>
      <w:r>
        <w:rPr>
          <w:color w:val="323E4F" w:themeColor="text2" w:themeShade="BF"/>
          <w:sz w:val="28"/>
          <w:szCs w:val="28"/>
          <w:lang w:val="en-IN"/>
        </w:rPr>
        <w:tab/>
      </w:r>
      <w:r>
        <w:rPr>
          <w:color w:val="323E4F" w:themeColor="text2" w:themeShade="BF"/>
          <w:sz w:val="28"/>
          <w:szCs w:val="28"/>
          <w:lang w:val="en-IN"/>
        </w:rPr>
        <w:tab/>
      </w:r>
      <w:proofErr w:type="gramStart"/>
      <w:r>
        <w:rPr>
          <w:color w:val="323E4F" w:themeColor="text2" w:themeShade="BF"/>
          <w:sz w:val="28"/>
          <w:szCs w:val="28"/>
          <w:lang w:val="en-IN"/>
        </w:rPr>
        <w:t>sum</w:t>
      </w:r>
      <w:proofErr w:type="gramEnd"/>
      <w:r>
        <w:rPr>
          <w:color w:val="323E4F" w:themeColor="text2" w:themeShade="BF"/>
          <w:sz w:val="28"/>
          <w:szCs w:val="28"/>
          <w:lang w:val="en-IN"/>
        </w:rPr>
        <w:t>=sum-a[</w:t>
      </w:r>
      <w:proofErr w:type="spellStart"/>
      <w:r>
        <w:rPr>
          <w:color w:val="323E4F" w:themeColor="text2" w:themeShade="BF"/>
          <w:sz w:val="28"/>
          <w:szCs w:val="28"/>
          <w:lang w:val="en-IN"/>
        </w:rPr>
        <w:t>i</w:t>
      </w:r>
      <w:proofErr w:type="spellEnd"/>
      <w:r>
        <w:rPr>
          <w:color w:val="323E4F" w:themeColor="text2" w:themeShade="BF"/>
          <w:sz w:val="28"/>
          <w:szCs w:val="28"/>
          <w:lang w:val="en-IN"/>
        </w:rPr>
        <w:t>];</w:t>
      </w:r>
    </w:p>
    <w:p w14:paraId="0254DBDA" w14:textId="779CB4A7" w:rsidR="00C055A1" w:rsidRDefault="00C055A1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323E4F" w:themeColor="text2" w:themeShade="BF"/>
          <w:sz w:val="28"/>
          <w:szCs w:val="28"/>
          <w:lang w:val="en-IN"/>
        </w:rPr>
        <w:t>7</w:t>
      </w:r>
      <w:r>
        <w:rPr>
          <w:color w:val="323E4F" w:themeColor="text2" w:themeShade="BF"/>
          <w:sz w:val="28"/>
          <w:szCs w:val="28"/>
          <w:lang w:val="en-IN"/>
        </w:rPr>
        <w:tab/>
      </w:r>
      <w:r>
        <w:rPr>
          <w:color w:val="323E4F" w:themeColor="text2" w:themeShade="BF"/>
          <w:sz w:val="28"/>
          <w:szCs w:val="28"/>
          <w:lang w:val="en-IN"/>
        </w:rPr>
        <w:tab/>
      </w:r>
      <w:proofErr w:type="spellStart"/>
      <w:r>
        <w:rPr>
          <w:color w:val="323E4F" w:themeColor="text2" w:themeShade="BF"/>
          <w:sz w:val="28"/>
          <w:szCs w:val="28"/>
          <w:lang w:val="en-IN"/>
        </w:rPr>
        <w:t>i</w:t>
      </w:r>
      <w:proofErr w:type="spellEnd"/>
      <w:r>
        <w:rPr>
          <w:color w:val="323E4F" w:themeColor="text2" w:themeShade="BF"/>
          <w:sz w:val="28"/>
          <w:szCs w:val="28"/>
          <w:lang w:val="en-IN"/>
        </w:rPr>
        <w:t>++;</w:t>
      </w:r>
    </w:p>
    <w:p w14:paraId="51CB55E4" w14:textId="73C2554E" w:rsidR="00C055A1" w:rsidRDefault="00C055A1" w:rsidP="000A6C1C">
      <w:pPr>
        <w:rPr>
          <w:color w:val="323E4F" w:themeColor="text2" w:themeShade="BF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8</w:t>
      </w:r>
      <w:r>
        <w:rPr>
          <w:color w:val="323E4F" w:themeColor="text2" w:themeShade="BF"/>
          <w:sz w:val="28"/>
          <w:szCs w:val="28"/>
          <w:lang w:val="en-IN"/>
        </w:rPr>
        <w:tab/>
        <w:t>if(sum==s)</w:t>
      </w:r>
    </w:p>
    <w:p w14:paraId="014F900B" w14:textId="104960B7" w:rsidR="00C055A1" w:rsidRPr="008E48D9" w:rsidRDefault="00C055A1" w:rsidP="000A6C1C">
      <w:pPr>
        <w:rPr>
          <w:color w:val="44546A" w:themeColor="text2"/>
          <w:sz w:val="28"/>
          <w:szCs w:val="28"/>
          <w:lang w:val="en-IN"/>
        </w:rPr>
      </w:pPr>
      <w:r w:rsidRPr="008E48D9">
        <w:rPr>
          <w:b/>
          <w:bCs/>
          <w:color w:val="1F3864" w:themeColor="accent5" w:themeShade="80"/>
          <w:sz w:val="28"/>
          <w:szCs w:val="28"/>
          <w:lang w:val="en-IN"/>
        </w:rPr>
        <w:t>9</w:t>
      </w:r>
      <w:r>
        <w:rPr>
          <w:color w:val="323E4F" w:themeColor="text2" w:themeShade="BF"/>
          <w:sz w:val="28"/>
          <w:szCs w:val="28"/>
          <w:lang w:val="en-IN"/>
        </w:rPr>
        <w:tab/>
      </w:r>
      <w:r>
        <w:rPr>
          <w:color w:val="323E4F" w:themeColor="text2" w:themeShade="BF"/>
          <w:sz w:val="28"/>
          <w:szCs w:val="28"/>
          <w:lang w:val="en-IN"/>
        </w:rPr>
        <w:tab/>
        <w:t xml:space="preserve">return </w:t>
      </w:r>
      <w:proofErr w:type="spellStart"/>
      <w:proofErr w:type="gramStart"/>
      <w:r>
        <w:rPr>
          <w:color w:val="323E4F" w:themeColor="text2" w:themeShade="BF"/>
          <w:sz w:val="28"/>
          <w:szCs w:val="28"/>
          <w:lang w:val="en-IN"/>
        </w:rPr>
        <w:t>i,j</w:t>
      </w:r>
      <w:proofErr w:type="spellEnd"/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51B9AE81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C53B0FE" w14:textId="632C3D18" w:rsidR="003B6589" w:rsidRPr="003B6589" w:rsidRDefault="00607B9A" w:rsidP="004D16C4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lanation:</w:t>
            </w:r>
          </w:p>
        </w:tc>
      </w:tr>
    </w:tbl>
    <w:p w14:paraId="50CD737D" w14:textId="4F5CBC93" w:rsidR="00C055A1" w:rsidRDefault="00D50305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Style w:val="Heading1Char"/>
          <w:rFonts w:ascii="Calibri" w:hAnsi="Calibri" w:cs="Calibri"/>
          <w:bCs w:val="0"/>
          <w:color w:val="1F3864" w:themeColor="accent5" w:themeShade="80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 </w:t>
      </w:r>
      <w:r w:rsidR="00BC34DB" w:rsidRPr="00BC34DB">
        <w:rPr>
          <w:rStyle w:val="Heading1Char"/>
          <w:rFonts w:ascii="Calibri" w:hAnsi="Calibri" w:cs="Calibri"/>
          <w:bCs w:val="0"/>
          <w:color w:val="1F3864" w:themeColor="accent5" w:themeShade="80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</w:t>
      </w:r>
      <w:r w:rsidRPr="00BC34DB">
        <w:rPr>
          <w:rStyle w:val="Heading1Char"/>
          <w:rFonts w:ascii="Calibri" w:hAnsi="Calibri" w:cs="Calibri"/>
          <w:bCs w:val="0"/>
          <w:color w:val="1F3864" w:themeColor="accent5" w:themeShade="80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e No. </w:t>
      </w:r>
      <w:proofErr w:type="gramStart"/>
      <w:r w:rsidRPr="00BC34DB">
        <w:rPr>
          <w:rStyle w:val="Heading1Char"/>
          <w:rFonts w:ascii="Calibri" w:hAnsi="Calibri" w:cs="Calibri"/>
          <w:bCs w:val="0"/>
          <w:color w:val="1F3864" w:themeColor="accent5" w:themeShade="80"/>
          <w:sz w:val="22"/>
          <w:szCs w:val="2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:-</w:t>
      </w:r>
      <w:proofErr w:type="gramEnd"/>
      <w:r w:rsidR="007E7BBC">
        <w:rPr>
          <w:rFonts w:ascii="Arial" w:hAnsi="Arial" w:cs="Arial"/>
        </w:rPr>
        <w:t>There is a Linear array</w:t>
      </w:r>
      <w:r>
        <w:rPr>
          <w:rFonts w:ascii="Arial" w:hAnsi="Arial" w:cs="Arial"/>
        </w:rPr>
        <w:t xml:space="preserve"> A</w:t>
      </w:r>
      <w:r w:rsidR="00C055A1">
        <w:rPr>
          <w:rFonts w:ascii="Arial" w:hAnsi="Arial" w:cs="Arial"/>
        </w:rPr>
        <w:t xml:space="preserve"> of size n and s that contain sum of element given </w:t>
      </w:r>
    </w:p>
    <w:p w14:paraId="251FA52D" w14:textId="69CC1E24" w:rsidR="00D50305" w:rsidRDefault="00C055A1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by the </w:t>
      </w:r>
      <w:proofErr w:type="gramStart"/>
      <w:r>
        <w:rPr>
          <w:rFonts w:ascii="Arial" w:hAnsi="Arial" w:cs="Arial"/>
        </w:rPr>
        <w:t>user</w:t>
      </w:r>
      <w:r w:rsidR="007E7BBC">
        <w:rPr>
          <w:rFonts w:ascii="Arial" w:hAnsi="Arial" w:cs="Arial"/>
        </w:rPr>
        <w:t xml:space="preserve"> </w:t>
      </w:r>
      <w:r w:rsidR="008028F2">
        <w:rPr>
          <w:rFonts w:ascii="Arial" w:hAnsi="Arial" w:cs="Arial"/>
        </w:rPr>
        <w:t>.</w:t>
      </w:r>
      <w:proofErr w:type="gramEnd"/>
      <w:r w:rsidR="008028F2">
        <w:rPr>
          <w:rFonts w:ascii="Arial" w:hAnsi="Arial" w:cs="Arial"/>
        </w:rPr>
        <w:t xml:space="preserve"> </w:t>
      </w:r>
    </w:p>
    <w:p w14:paraId="3F05640E" w14:textId="0F59F0DD" w:rsidR="00D50305" w:rsidRDefault="00D50305" w:rsidP="00C055A1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 xml:space="preserve">In </w:t>
      </w:r>
      <w:r w:rsidR="00BC34DB"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>l</w:t>
      </w:r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 xml:space="preserve">ine No. </w:t>
      </w:r>
      <w:proofErr w:type="gramStart"/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>2:-</w:t>
      </w:r>
      <w:proofErr w:type="gramEnd"/>
      <w:r w:rsidR="00C055A1">
        <w:rPr>
          <w:rFonts w:ascii="Arial" w:hAnsi="Arial" w:cs="Arial"/>
        </w:rPr>
        <w:t>There is a variable I and sum that contain 0.</w:t>
      </w:r>
    </w:p>
    <w:p w14:paraId="61C0EE83" w14:textId="1932AE0A" w:rsidR="00304207" w:rsidRDefault="0030420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Style w:val="Heading1Char"/>
          <w:color w:val="1F3864" w:themeColor="accent5" w:themeShade="80"/>
          <w:sz w:val="22"/>
          <w:szCs w:val="22"/>
        </w:rPr>
        <w:t xml:space="preserve">In </w:t>
      </w:r>
      <w:r w:rsidR="00BC34DB" w:rsidRPr="00BC34DB">
        <w:rPr>
          <w:rStyle w:val="Heading1Char"/>
          <w:color w:val="1F3864" w:themeColor="accent5" w:themeShade="80"/>
          <w:sz w:val="22"/>
          <w:szCs w:val="22"/>
        </w:rPr>
        <w:t>l</w:t>
      </w:r>
      <w:r w:rsidRPr="00BC34DB">
        <w:rPr>
          <w:rStyle w:val="Heading1Char"/>
          <w:color w:val="1F3864" w:themeColor="accent5" w:themeShade="80"/>
          <w:sz w:val="22"/>
          <w:szCs w:val="22"/>
        </w:rPr>
        <w:t xml:space="preserve">ine No. </w:t>
      </w:r>
      <w:proofErr w:type="gramStart"/>
      <w:r w:rsidRPr="00BC34DB">
        <w:rPr>
          <w:rStyle w:val="Heading1Char"/>
          <w:color w:val="1F3864" w:themeColor="accent5" w:themeShade="80"/>
          <w:sz w:val="22"/>
          <w:szCs w:val="22"/>
        </w:rPr>
        <w:t>3:-</w:t>
      </w:r>
      <w:proofErr w:type="gramEnd"/>
      <w:r w:rsidR="008028F2">
        <w:rPr>
          <w:rFonts w:ascii="Arial" w:hAnsi="Arial" w:cs="Arial"/>
        </w:rPr>
        <w:t xml:space="preserve">Then </w:t>
      </w:r>
      <w:r w:rsidR="00C055A1">
        <w:rPr>
          <w:rFonts w:ascii="Arial" w:hAnsi="Arial" w:cs="Arial"/>
        </w:rPr>
        <w:t>add the element of a of j and put in sum</w:t>
      </w:r>
      <w:r>
        <w:rPr>
          <w:rFonts w:ascii="Arial" w:hAnsi="Arial" w:cs="Arial"/>
        </w:rPr>
        <w:t xml:space="preserve"> </w:t>
      </w:r>
    </w:p>
    <w:p w14:paraId="0C047407" w14:textId="3763DC55" w:rsidR="00304207" w:rsidRDefault="0030420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 xml:space="preserve">In </w:t>
      </w:r>
      <w:r w:rsidR="00BC34DB"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>l</w:t>
      </w:r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 xml:space="preserve">ine No. </w:t>
      </w:r>
      <w:proofErr w:type="gramStart"/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>4:-</w:t>
      </w:r>
      <w:proofErr w:type="gramEnd"/>
      <w:r>
        <w:rPr>
          <w:rFonts w:ascii="Arial" w:hAnsi="Arial" w:cs="Arial"/>
        </w:rPr>
        <w:t>W</w:t>
      </w:r>
      <w:r w:rsidR="008028F2">
        <w:rPr>
          <w:rFonts w:ascii="Arial" w:hAnsi="Arial" w:cs="Arial"/>
        </w:rPr>
        <w:t xml:space="preserve">e have to check condition </w:t>
      </w:r>
      <w:r w:rsidR="008E48D9">
        <w:rPr>
          <w:rFonts w:ascii="Arial" w:hAnsi="Arial" w:cs="Arial"/>
        </w:rPr>
        <w:t>sum is greater than s.</w:t>
      </w:r>
    </w:p>
    <w:p w14:paraId="5B686779" w14:textId="147AC178" w:rsidR="003B6589" w:rsidRDefault="0030420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 xml:space="preserve">In </w:t>
      </w:r>
      <w:r w:rsidR="00BC34DB"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>l</w:t>
      </w:r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 xml:space="preserve">ine No. </w:t>
      </w:r>
      <w:proofErr w:type="gramStart"/>
      <w:r w:rsidRPr="00BC34DB">
        <w:rPr>
          <w:rStyle w:val="Heading1Char"/>
          <w:rFonts w:ascii="Calibri" w:hAnsi="Calibri" w:cs="Calibri"/>
          <w:color w:val="1F3864" w:themeColor="accent5" w:themeShade="80"/>
          <w:sz w:val="22"/>
          <w:szCs w:val="22"/>
        </w:rPr>
        <w:t>5:-</w:t>
      </w:r>
      <w:proofErr w:type="gramEnd"/>
      <w:r w:rsidRPr="00BC34DB">
        <w:rPr>
          <w:rFonts w:ascii="Arial" w:hAnsi="Arial" w:cs="Arial"/>
          <w:color w:val="1F3864" w:themeColor="accent5" w:themeShade="8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8E48D9">
        <w:rPr>
          <w:rFonts w:ascii="Arial" w:hAnsi="Arial" w:cs="Arial"/>
        </w:rPr>
        <w:t xml:space="preserve">If line number 4 will true </w:t>
      </w:r>
    </w:p>
    <w:p w14:paraId="4A6719BE" w14:textId="2D5149D1" w:rsidR="008E48D9" w:rsidRDefault="008E48D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 </w:t>
      </w:r>
      <w:r w:rsidR="00BC34DB" w:rsidRPr="00BC34DB">
        <w:rPr>
          <w:rFonts w:ascii="Arial" w:hAnsi="Arial" w:cs="Arial"/>
          <w:b/>
          <w:bCs/>
          <w:color w:val="1F3864" w:themeColor="accent5" w:themeShade="80"/>
        </w:rPr>
        <w:t>l</w:t>
      </w: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e No. </w:t>
      </w:r>
      <w:proofErr w:type="gramStart"/>
      <w:r w:rsidRPr="00BC34DB">
        <w:rPr>
          <w:rFonts w:ascii="Arial" w:hAnsi="Arial" w:cs="Arial"/>
          <w:b/>
          <w:bCs/>
          <w:color w:val="1F3864" w:themeColor="accent5" w:themeShade="80"/>
        </w:rPr>
        <w:t>6:-</w:t>
      </w:r>
      <w:proofErr w:type="gramEnd"/>
      <w:r w:rsidRPr="00BC34DB">
        <w:rPr>
          <w:rFonts w:ascii="Arial" w:hAnsi="Arial" w:cs="Arial"/>
          <w:color w:val="1F3864" w:themeColor="accent5" w:themeShade="80"/>
        </w:rPr>
        <w:t xml:space="preserve"> </w:t>
      </w:r>
      <w:r>
        <w:rPr>
          <w:rFonts w:ascii="Arial" w:hAnsi="Arial" w:cs="Arial"/>
        </w:rPr>
        <w:t>T</w:t>
      </w:r>
      <w:r>
        <w:rPr>
          <w:rFonts w:ascii="Arial" w:hAnsi="Arial" w:cs="Arial"/>
        </w:rPr>
        <w:t>hen we have to subtract the a of I to sum.</w:t>
      </w:r>
    </w:p>
    <w:p w14:paraId="7C78B3A1" w14:textId="21E4E01C" w:rsidR="008E48D9" w:rsidRDefault="008E48D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 </w:t>
      </w:r>
      <w:r w:rsidR="00BC34DB" w:rsidRPr="00BC34DB">
        <w:rPr>
          <w:rFonts w:ascii="Arial" w:hAnsi="Arial" w:cs="Arial"/>
          <w:b/>
          <w:bCs/>
          <w:color w:val="1F3864" w:themeColor="accent5" w:themeShade="80"/>
        </w:rPr>
        <w:t>l</w:t>
      </w: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e No. </w:t>
      </w:r>
      <w:proofErr w:type="gramStart"/>
      <w:r w:rsidRPr="00BC34DB">
        <w:rPr>
          <w:rFonts w:ascii="Arial" w:hAnsi="Arial" w:cs="Arial"/>
          <w:b/>
          <w:bCs/>
          <w:color w:val="1F3864" w:themeColor="accent5" w:themeShade="80"/>
        </w:rPr>
        <w:t>7 :</w:t>
      </w:r>
      <w:proofErr w:type="gramEnd"/>
      <w:r w:rsidRPr="00BC34DB">
        <w:rPr>
          <w:rFonts w:ascii="Arial" w:hAnsi="Arial" w:cs="Arial"/>
          <w:b/>
          <w:bCs/>
          <w:color w:val="1F3864" w:themeColor="accent5" w:themeShade="80"/>
        </w:rPr>
        <w:t>-</w:t>
      </w:r>
      <w:r w:rsidRPr="00BC34DB">
        <w:rPr>
          <w:rFonts w:ascii="Arial" w:hAnsi="Arial" w:cs="Arial"/>
          <w:color w:val="1F3864" w:themeColor="accent5" w:themeShade="80"/>
        </w:rPr>
        <w:t xml:space="preserve"> </w:t>
      </w:r>
      <w:r>
        <w:rPr>
          <w:rFonts w:ascii="Arial" w:hAnsi="Arial" w:cs="Arial"/>
        </w:rPr>
        <w:t xml:space="preserve">Then increase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++.</w:t>
      </w:r>
    </w:p>
    <w:p w14:paraId="01506709" w14:textId="31989F9E" w:rsidR="008E48D9" w:rsidRDefault="008E48D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 </w:t>
      </w:r>
      <w:r w:rsidR="00BC34DB" w:rsidRPr="00BC34DB">
        <w:rPr>
          <w:rFonts w:ascii="Arial" w:hAnsi="Arial" w:cs="Arial"/>
          <w:b/>
          <w:bCs/>
          <w:color w:val="1F3864" w:themeColor="accent5" w:themeShade="80"/>
        </w:rPr>
        <w:t>l</w:t>
      </w: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e No. </w:t>
      </w:r>
      <w:proofErr w:type="gramStart"/>
      <w:r w:rsidRPr="00BC34DB">
        <w:rPr>
          <w:rFonts w:ascii="Arial" w:hAnsi="Arial" w:cs="Arial"/>
          <w:b/>
          <w:bCs/>
          <w:color w:val="1F3864" w:themeColor="accent5" w:themeShade="80"/>
        </w:rPr>
        <w:t>8 :</w:t>
      </w:r>
      <w:proofErr w:type="gramEnd"/>
      <w:r w:rsidRPr="00BC34DB">
        <w:rPr>
          <w:rFonts w:ascii="Arial" w:hAnsi="Arial" w:cs="Arial"/>
          <w:b/>
          <w:bCs/>
          <w:color w:val="1F3864" w:themeColor="accent5" w:themeShade="80"/>
        </w:rPr>
        <w:t>-</w:t>
      </w:r>
      <w:r w:rsidRPr="00BC34DB">
        <w:rPr>
          <w:rFonts w:ascii="Arial" w:hAnsi="Arial" w:cs="Arial"/>
          <w:color w:val="1F3864" w:themeColor="accent5" w:themeShade="80"/>
        </w:rPr>
        <w:t xml:space="preserve">  </w:t>
      </w:r>
      <w:r>
        <w:rPr>
          <w:rFonts w:ascii="Arial" w:hAnsi="Arial" w:cs="Arial"/>
        </w:rPr>
        <w:t>Then check the condition if sum is equal to s</w:t>
      </w:r>
    </w:p>
    <w:p w14:paraId="570A7515" w14:textId="39454829" w:rsidR="008E48D9" w:rsidRDefault="008E48D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C34DB">
        <w:rPr>
          <w:rFonts w:ascii="Arial" w:hAnsi="Arial" w:cs="Arial"/>
          <w:b/>
          <w:bCs/>
          <w:color w:val="1F3864" w:themeColor="accent5" w:themeShade="80"/>
        </w:rPr>
        <w:t xml:space="preserve">In line No. </w:t>
      </w:r>
      <w:proofErr w:type="gramStart"/>
      <w:r w:rsidRPr="00BC34DB">
        <w:rPr>
          <w:rFonts w:ascii="Arial" w:hAnsi="Arial" w:cs="Arial"/>
          <w:b/>
          <w:bCs/>
          <w:color w:val="1F3864" w:themeColor="accent5" w:themeShade="80"/>
        </w:rPr>
        <w:t>9 :</w:t>
      </w:r>
      <w:proofErr w:type="gramEnd"/>
      <w:r w:rsidRPr="00BC34DB">
        <w:rPr>
          <w:rFonts w:ascii="Arial" w:hAnsi="Arial" w:cs="Arial"/>
          <w:b/>
          <w:bCs/>
          <w:color w:val="1F3864" w:themeColor="accent5" w:themeShade="80"/>
        </w:rPr>
        <w:t>-</w:t>
      </w:r>
      <w:r w:rsidRPr="00BC34DB">
        <w:rPr>
          <w:rFonts w:ascii="Arial" w:hAnsi="Arial" w:cs="Arial"/>
          <w:color w:val="1F3864" w:themeColor="accent5" w:themeShade="80"/>
        </w:rPr>
        <w:t xml:space="preserve"> </w:t>
      </w:r>
      <w:r>
        <w:rPr>
          <w:rFonts w:ascii="Arial" w:hAnsi="Arial" w:cs="Arial"/>
        </w:rPr>
        <w:t>return I and j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765AE389" w14:textId="77777777" w:rsidTr="000C0C88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4150B2F" w14:textId="0758160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:</w:t>
            </w:r>
          </w:p>
        </w:tc>
      </w:tr>
    </w:tbl>
    <w:p w14:paraId="1D9B486F" w14:textId="446B4CB0" w:rsidR="000C0C88" w:rsidRDefault="00090E0B" w:rsidP="000C0C88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We take an unsorted array for our example. </w:t>
      </w:r>
    </w:p>
    <w:p w14:paraId="31939A4F" w14:textId="511743EB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Array=a[n]</w:t>
      </w:r>
    </w:p>
    <w:p w14:paraId="695673B9" w14:textId="46890828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N=5</w:t>
      </w:r>
    </w:p>
    <w:p w14:paraId="58CBF1D3" w14:textId="757DD829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S=1</w:t>
      </w:r>
      <w:r w:rsidR="00C9109A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3</w:t>
      </w:r>
    </w:p>
    <w:p w14:paraId="578651BD" w14:textId="77777777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C0C88" w14:paraId="1E48BFB4" w14:textId="77777777" w:rsidTr="00C9109A">
        <w:tc>
          <w:tcPr>
            <w:tcW w:w="1803" w:type="dxa"/>
            <w:shd w:val="clear" w:color="auto" w:fill="2E74B5" w:themeFill="accent1" w:themeFillShade="BF"/>
          </w:tcPr>
          <w:p w14:paraId="33195418" w14:textId="4963DD0F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lastRenderedPageBreak/>
              <w:t xml:space="preserve">           4</w:t>
            </w:r>
          </w:p>
        </w:tc>
        <w:tc>
          <w:tcPr>
            <w:tcW w:w="1803" w:type="dxa"/>
          </w:tcPr>
          <w:p w14:paraId="6DBBDA9B" w14:textId="4E5C712F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2</w:t>
            </w:r>
          </w:p>
        </w:tc>
        <w:tc>
          <w:tcPr>
            <w:tcW w:w="1803" w:type="dxa"/>
          </w:tcPr>
          <w:p w14:paraId="5ABE6DDC" w14:textId="1DA7BDC6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5</w:t>
            </w:r>
          </w:p>
        </w:tc>
        <w:tc>
          <w:tcPr>
            <w:tcW w:w="1803" w:type="dxa"/>
          </w:tcPr>
          <w:p w14:paraId="56896D02" w14:textId="07828722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6</w:t>
            </w:r>
          </w:p>
        </w:tc>
        <w:tc>
          <w:tcPr>
            <w:tcW w:w="1804" w:type="dxa"/>
          </w:tcPr>
          <w:p w14:paraId="7127C8A1" w14:textId="78AE4F4B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7</w:t>
            </w:r>
          </w:p>
        </w:tc>
      </w:tr>
    </w:tbl>
    <w:tbl>
      <w:tblPr>
        <w:tblStyle w:val="TableGrid"/>
        <w:tblpPr w:leftFromText="180" w:rightFromText="180" w:vertAnchor="page" w:horzAnchor="margin" w:tblpY="76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C0C88" w14:paraId="5C84F4EC" w14:textId="77777777" w:rsidTr="000C0C88">
        <w:tc>
          <w:tcPr>
            <w:tcW w:w="1803" w:type="dxa"/>
          </w:tcPr>
          <w:p w14:paraId="036E9D2A" w14:textId="51889F47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0</w:t>
            </w:r>
          </w:p>
        </w:tc>
        <w:tc>
          <w:tcPr>
            <w:tcW w:w="1803" w:type="dxa"/>
          </w:tcPr>
          <w:p w14:paraId="458FF394" w14:textId="1EF82193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1</w:t>
            </w:r>
          </w:p>
        </w:tc>
        <w:tc>
          <w:tcPr>
            <w:tcW w:w="1803" w:type="dxa"/>
          </w:tcPr>
          <w:p w14:paraId="3E804BC2" w14:textId="316991B5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 2</w:t>
            </w:r>
          </w:p>
        </w:tc>
        <w:tc>
          <w:tcPr>
            <w:tcW w:w="1803" w:type="dxa"/>
          </w:tcPr>
          <w:p w14:paraId="5AE726E5" w14:textId="556CFFC6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3</w:t>
            </w:r>
          </w:p>
        </w:tc>
        <w:tc>
          <w:tcPr>
            <w:tcW w:w="1804" w:type="dxa"/>
          </w:tcPr>
          <w:p w14:paraId="70CBFBBA" w14:textId="420A4041" w:rsidR="000C0C88" w:rsidRDefault="000C0C88" w:rsidP="000C0C88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4</w:t>
            </w:r>
          </w:p>
        </w:tc>
      </w:tr>
    </w:tbl>
    <w:p w14:paraId="5965CE0D" w14:textId="12A131FE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D079971" w14:textId="7C5485A1" w:rsidR="000C0C88" w:rsidRPr="00C9109A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</w:pPr>
      <w:r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>Step 1:</w:t>
      </w:r>
    </w:p>
    <w:p w14:paraId="51977895" w14:textId="0B46334F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 xml:space="preserve">Firs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0;</w:t>
      </w:r>
    </w:p>
    <w:p w14:paraId="1F2B0830" w14:textId="6369DC25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0;</w:t>
      </w:r>
    </w:p>
    <w:p w14:paraId="6F2F59F8" w14:textId="788A86DB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0;</w:t>
      </w:r>
    </w:p>
    <w:p w14:paraId="14ABDBD6" w14:textId="19FC01EC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+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[j]</w:t>
      </w:r>
    </w:p>
    <w:p w14:paraId="73E27A6C" w14:textId="277799F4" w:rsidR="000C0C88" w:rsidRDefault="000C0C88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0+4=4</w:t>
      </w:r>
    </w:p>
    <w:p w14:paraId="3259DA9E" w14:textId="386AA636" w:rsidR="001A2EC0" w:rsidRDefault="001A2EC0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</w:p>
    <w:p w14:paraId="6E7732CA" w14:textId="3428508E" w:rsidR="001A2EC0" w:rsidRDefault="001A2EC0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j+1=1</w:t>
      </w:r>
    </w:p>
    <w:tbl>
      <w:tblPr>
        <w:tblStyle w:val="TableGrid"/>
        <w:tblpPr w:leftFromText="180" w:rightFromText="180" w:vertAnchor="page" w:horzAnchor="margin" w:tblpY="76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A2EC0" w14:paraId="4133A6DB" w14:textId="77777777" w:rsidTr="00CA36CD">
        <w:tc>
          <w:tcPr>
            <w:tcW w:w="1803" w:type="dxa"/>
          </w:tcPr>
          <w:p w14:paraId="72EA6666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0</w:t>
            </w:r>
          </w:p>
        </w:tc>
        <w:tc>
          <w:tcPr>
            <w:tcW w:w="1803" w:type="dxa"/>
          </w:tcPr>
          <w:p w14:paraId="25675982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1</w:t>
            </w:r>
          </w:p>
        </w:tc>
        <w:tc>
          <w:tcPr>
            <w:tcW w:w="1803" w:type="dxa"/>
          </w:tcPr>
          <w:p w14:paraId="08E18CD9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 2</w:t>
            </w:r>
          </w:p>
        </w:tc>
        <w:tc>
          <w:tcPr>
            <w:tcW w:w="1803" w:type="dxa"/>
          </w:tcPr>
          <w:p w14:paraId="4FE51249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3</w:t>
            </w:r>
          </w:p>
        </w:tc>
        <w:tc>
          <w:tcPr>
            <w:tcW w:w="1804" w:type="dxa"/>
          </w:tcPr>
          <w:p w14:paraId="21FB4FDD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4</w:t>
            </w:r>
          </w:p>
        </w:tc>
      </w:tr>
    </w:tbl>
    <w:p w14:paraId="09A71BC6" w14:textId="7594E3AA" w:rsidR="001A2EC0" w:rsidRDefault="001A2EC0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tbl>
      <w:tblPr>
        <w:tblStyle w:val="TableGrid"/>
        <w:tblpPr w:leftFromText="180" w:rightFromText="180" w:vertAnchor="page" w:horzAnchor="margin" w:tblpY="76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A2EC0" w14:paraId="5F7521F1" w14:textId="77777777" w:rsidTr="00CA36CD">
        <w:tc>
          <w:tcPr>
            <w:tcW w:w="1803" w:type="dxa"/>
          </w:tcPr>
          <w:p w14:paraId="2D620538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0</w:t>
            </w:r>
          </w:p>
        </w:tc>
        <w:tc>
          <w:tcPr>
            <w:tcW w:w="1803" w:type="dxa"/>
          </w:tcPr>
          <w:p w14:paraId="246EF7CF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1</w:t>
            </w:r>
          </w:p>
        </w:tc>
        <w:tc>
          <w:tcPr>
            <w:tcW w:w="1803" w:type="dxa"/>
          </w:tcPr>
          <w:p w14:paraId="50257818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 2</w:t>
            </w:r>
          </w:p>
        </w:tc>
        <w:tc>
          <w:tcPr>
            <w:tcW w:w="1803" w:type="dxa"/>
          </w:tcPr>
          <w:p w14:paraId="487D1DE4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3</w:t>
            </w:r>
          </w:p>
        </w:tc>
        <w:tc>
          <w:tcPr>
            <w:tcW w:w="1804" w:type="dxa"/>
          </w:tcPr>
          <w:p w14:paraId="02F08042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4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A2EC0" w14:paraId="2E54E626" w14:textId="77777777" w:rsidTr="001A2EC0">
        <w:tc>
          <w:tcPr>
            <w:tcW w:w="1803" w:type="dxa"/>
          </w:tcPr>
          <w:p w14:paraId="078D0E1F" w14:textId="6516BD66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803" w:type="dxa"/>
          </w:tcPr>
          <w:p w14:paraId="496366A5" w14:textId="346CEFDC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803" w:type="dxa"/>
          </w:tcPr>
          <w:p w14:paraId="0565A84E" w14:textId="523AA3C9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</w:tcPr>
          <w:p w14:paraId="27F65C14" w14:textId="2EAA4032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804" w:type="dxa"/>
          </w:tcPr>
          <w:p w14:paraId="31373765" w14:textId="546D8066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</w:tr>
      <w:tr w:rsidR="001A2EC0" w14:paraId="2A1790B2" w14:textId="77777777" w:rsidTr="00C9109A">
        <w:tc>
          <w:tcPr>
            <w:tcW w:w="1803" w:type="dxa"/>
            <w:shd w:val="clear" w:color="auto" w:fill="2E74B5" w:themeFill="accent1" w:themeFillShade="BF"/>
          </w:tcPr>
          <w:p w14:paraId="0A0E0C16" w14:textId="07E3B8C7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803" w:type="dxa"/>
            <w:shd w:val="clear" w:color="auto" w:fill="2E74B5" w:themeFill="accent1" w:themeFillShade="BF"/>
          </w:tcPr>
          <w:p w14:paraId="57F25805" w14:textId="4634571A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</w:tcPr>
          <w:p w14:paraId="0727A238" w14:textId="60FE4BBF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803" w:type="dxa"/>
          </w:tcPr>
          <w:p w14:paraId="1686EF20" w14:textId="16ACCD49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804" w:type="dxa"/>
          </w:tcPr>
          <w:p w14:paraId="51905B9E" w14:textId="7E4C1666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7</w:t>
            </w:r>
          </w:p>
        </w:tc>
      </w:tr>
    </w:tbl>
    <w:p w14:paraId="6BEEF53B" w14:textId="77777777" w:rsidR="001A2EC0" w:rsidRDefault="001A2EC0" w:rsidP="000C0C88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tbl>
      <w:tblPr>
        <w:tblStyle w:val="TableGrid"/>
        <w:tblpPr w:leftFromText="180" w:rightFromText="180" w:vertAnchor="page" w:horzAnchor="margin" w:tblpY="76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A2EC0" w14:paraId="0622783A" w14:textId="77777777" w:rsidTr="00CA36CD">
        <w:tc>
          <w:tcPr>
            <w:tcW w:w="1803" w:type="dxa"/>
          </w:tcPr>
          <w:p w14:paraId="10FBA312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0</w:t>
            </w:r>
          </w:p>
        </w:tc>
        <w:tc>
          <w:tcPr>
            <w:tcW w:w="1803" w:type="dxa"/>
          </w:tcPr>
          <w:p w14:paraId="20AB91ED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1</w:t>
            </w:r>
          </w:p>
        </w:tc>
        <w:tc>
          <w:tcPr>
            <w:tcW w:w="1803" w:type="dxa"/>
          </w:tcPr>
          <w:p w14:paraId="710A0743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  2</w:t>
            </w:r>
          </w:p>
        </w:tc>
        <w:tc>
          <w:tcPr>
            <w:tcW w:w="1803" w:type="dxa"/>
          </w:tcPr>
          <w:p w14:paraId="28C59133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3</w:t>
            </w:r>
          </w:p>
        </w:tc>
        <w:tc>
          <w:tcPr>
            <w:tcW w:w="1804" w:type="dxa"/>
          </w:tcPr>
          <w:p w14:paraId="3E600EBF" w14:textId="77777777" w:rsidR="001A2EC0" w:rsidRDefault="001A2EC0" w:rsidP="00CA36CD">
            <w:pPr>
              <w:widowControl/>
              <w:autoSpaceDE/>
              <w:autoSpaceDN/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            4</w:t>
            </w:r>
          </w:p>
        </w:tc>
      </w:tr>
    </w:tbl>
    <w:p w14:paraId="3022E82C" w14:textId="6EA5D6F5" w:rsidR="001A2EC0" w:rsidRPr="00C9109A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</w:pPr>
      <w:r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 xml:space="preserve">Step </w:t>
      </w:r>
      <w:r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>2</w:t>
      </w:r>
      <w:r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>:</w:t>
      </w:r>
    </w:p>
    <w:p w14:paraId="46319C14" w14:textId="7777777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 xml:space="preserve">Firs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0;</w:t>
      </w:r>
    </w:p>
    <w:p w14:paraId="783D78AA" w14:textId="53F1E17C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</w:t>
      </w:r>
    </w:p>
    <w:p w14:paraId="694B03F2" w14:textId="50DEFF96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</w:t>
      </w:r>
    </w:p>
    <w:p w14:paraId="7DE35438" w14:textId="1B10436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]</w:t>
      </w:r>
    </w:p>
    <w:p w14:paraId="1522EB79" w14:textId="46A43193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4+2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6</w:t>
      </w:r>
    </w:p>
    <w:p w14:paraId="77B02FA2" w14:textId="7777777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</w:p>
    <w:p w14:paraId="3D206046" w14:textId="3FB07B1C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j+1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2</w:t>
      </w:r>
    </w:p>
    <w:p w14:paraId="706FA8BA" w14:textId="06A8D352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A2EC0" w14:paraId="5B7F4DA1" w14:textId="77777777" w:rsidTr="001A2EC0">
        <w:tc>
          <w:tcPr>
            <w:tcW w:w="1803" w:type="dxa"/>
          </w:tcPr>
          <w:p w14:paraId="1790FEFD" w14:textId="60CE8D9C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803" w:type="dxa"/>
          </w:tcPr>
          <w:p w14:paraId="3092E39D" w14:textId="6F1B844B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803" w:type="dxa"/>
          </w:tcPr>
          <w:p w14:paraId="0E32BE41" w14:textId="0DAF1D4C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</w:tcPr>
          <w:p w14:paraId="4BB96A47" w14:textId="12039D64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804" w:type="dxa"/>
          </w:tcPr>
          <w:p w14:paraId="232EF525" w14:textId="2FB9C252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</w:tr>
      <w:tr w:rsidR="001A2EC0" w14:paraId="741B9275" w14:textId="77777777" w:rsidTr="00C9109A">
        <w:tc>
          <w:tcPr>
            <w:tcW w:w="1803" w:type="dxa"/>
            <w:shd w:val="clear" w:color="auto" w:fill="2E74B5" w:themeFill="accent1" w:themeFillShade="BF"/>
          </w:tcPr>
          <w:p w14:paraId="3DD1F460" w14:textId="04609816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803" w:type="dxa"/>
            <w:shd w:val="clear" w:color="auto" w:fill="2E74B5" w:themeFill="accent1" w:themeFillShade="BF"/>
          </w:tcPr>
          <w:p w14:paraId="3A98ED61" w14:textId="08B744BC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  <w:shd w:val="clear" w:color="auto" w:fill="2E74B5" w:themeFill="accent1" w:themeFillShade="BF"/>
          </w:tcPr>
          <w:p w14:paraId="17D7684D" w14:textId="79D4915F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803" w:type="dxa"/>
          </w:tcPr>
          <w:p w14:paraId="3DC8FF14" w14:textId="6AD9E8BD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804" w:type="dxa"/>
          </w:tcPr>
          <w:p w14:paraId="62EE8971" w14:textId="44C284FC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7</w:t>
            </w:r>
          </w:p>
        </w:tc>
      </w:tr>
    </w:tbl>
    <w:p w14:paraId="15BFAC0F" w14:textId="1A34A6F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C8FC0CB" w14:textId="4747B897" w:rsidR="001A2EC0" w:rsidRPr="00C9109A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</w:pPr>
      <w:r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 xml:space="preserve">Step </w:t>
      </w:r>
      <w:r w:rsidR="00C9109A"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>3</w:t>
      </w:r>
      <w:r w:rsidRPr="00C9109A">
        <w:rPr>
          <w:rFonts w:ascii="Times New Roman" w:eastAsia="Times New Roman" w:hAnsi="Times New Roman" w:cs="Times New Roman"/>
          <w:b/>
          <w:bCs/>
          <w:color w:val="1F3864" w:themeColor="accent5" w:themeShade="80"/>
          <w:sz w:val="24"/>
          <w:szCs w:val="24"/>
          <w:lang w:val="en-IN" w:eastAsia="en-IN"/>
        </w:rPr>
        <w:t>:</w:t>
      </w:r>
    </w:p>
    <w:p w14:paraId="41E40CB4" w14:textId="7777777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 xml:space="preserve">Firs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0;</w:t>
      </w:r>
    </w:p>
    <w:p w14:paraId="64C83C57" w14:textId="495E0F0E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</w:t>
      </w:r>
    </w:p>
    <w:p w14:paraId="70BFC579" w14:textId="66EF6A51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6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</w:t>
      </w:r>
    </w:p>
    <w:p w14:paraId="08079411" w14:textId="54004DD6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lastRenderedPageBreak/>
        <w:tab/>
        <w:t>Sum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]</w:t>
      </w:r>
    </w:p>
    <w:p w14:paraId="25C8133D" w14:textId="700450D8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6+6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2</w:t>
      </w:r>
    </w:p>
    <w:p w14:paraId="0796D472" w14:textId="7777777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</w:p>
    <w:p w14:paraId="4060BF41" w14:textId="601682C5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j+1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3</w:t>
      </w:r>
    </w:p>
    <w:p w14:paraId="5AA3A039" w14:textId="524690AF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A2EC0" w14:paraId="607D119E" w14:textId="77777777" w:rsidTr="001A2EC0">
        <w:tc>
          <w:tcPr>
            <w:tcW w:w="1803" w:type="dxa"/>
          </w:tcPr>
          <w:p w14:paraId="2FF4BC04" w14:textId="3F93075D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803" w:type="dxa"/>
          </w:tcPr>
          <w:p w14:paraId="5ADDC00A" w14:textId="068E6184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803" w:type="dxa"/>
          </w:tcPr>
          <w:p w14:paraId="081D30A1" w14:textId="1F3FB98E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</w:tcPr>
          <w:p w14:paraId="62DF40AA" w14:textId="6ABE43B1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804" w:type="dxa"/>
          </w:tcPr>
          <w:p w14:paraId="29C0B218" w14:textId="2037C59A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</w:tr>
      <w:tr w:rsidR="001A2EC0" w14:paraId="57B46BA9" w14:textId="77777777" w:rsidTr="00C9109A">
        <w:tc>
          <w:tcPr>
            <w:tcW w:w="1803" w:type="dxa"/>
            <w:shd w:val="clear" w:color="auto" w:fill="2E74B5" w:themeFill="accent1" w:themeFillShade="BF"/>
          </w:tcPr>
          <w:p w14:paraId="3919BE81" w14:textId="16A478CB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803" w:type="dxa"/>
            <w:shd w:val="clear" w:color="auto" w:fill="5B9BD5" w:themeFill="accent1"/>
          </w:tcPr>
          <w:p w14:paraId="2BAE281E" w14:textId="3EBAC10A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  <w:shd w:val="clear" w:color="auto" w:fill="5B9BD5" w:themeFill="accent1"/>
          </w:tcPr>
          <w:p w14:paraId="5345C4CA" w14:textId="1D8C6671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803" w:type="dxa"/>
            <w:shd w:val="clear" w:color="auto" w:fill="5B9BD5" w:themeFill="accent1"/>
          </w:tcPr>
          <w:p w14:paraId="369B5492" w14:textId="2E42AD4E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804" w:type="dxa"/>
          </w:tcPr>
          <w:p w14:paraId="0008410E" w14:textId="4EFF6246" w:rsidR="001A2EC0" w:rsidRDefault="001A2EC0" w:rsidP="001A2EC0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7</w:t>
            </w:r>
          </w:p>
        </w:tc>
      </w:tr>
    </w:tbl>
    <w:p w14:paraId="78296B94" w14:textId="77777777" w:rsidR="001A2EC0" w:rsidRDefault="001A2EC0" w:rsidP="001A2EC0">
      <w:pPr>
        <w:widowControl/>
        <w:autoSpaceDE/>
        <w:autoSpaceDN/>
        <w:spacing w:before="120" w:after="144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3054FB2" w14:textId="6F31329B" w:rsidR="001A2EC0" w:rsidRPr="00C9109A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color w:val="1F3864" w:themeColor="accent5" w:themeShade="80"/>
          <w:sz w:val="24"/>
          <w:szCs w:val="24"/>
          <w:lang w:val="en-IN" w:eastAsia="en-IN"/>
        </w:rPr>
      </w:pPr>
      <w:r w:rsidRPr="00C9109A">
        <w:rPr>
          <w:rFonts w:ascii="Times New Roman" w:eastAsia="Times New Roman" w:hAnsi="Times New Roman" w:cs="Times New Roman"/>
          <w:color w:val="1F3864" w:themeColor="accent5" w:themeShade="80"/>
          <w:sz w:val="24"/>
          <w:szCs w:val="24"/>
          <w:lang w:val="en-IN" w:eastAsia="en-IN"/>
        </w:rPr>
        <w:t xml:space="preserve">Step </w:t>
      </w:r>
      <w:r w:rsidR="00C9109A" w:rsidRPr="00C9109A">
        <w:rPr>
          <w:rFonts w:ascii="Times New Roman" w:eastAsia="Times New Roman" w:hAnsi="Times New Roman" w:cs="Times New Roman"/>
          <w:color w:val="1F3864" w:themeColor="accent5" w:themeShade="80"/>
          <w:sz w:val="24"/>
          <w:szCs w:val="24"/>
          <w:lang w:val="en-IN" w:eastAsia="en-IN"/>
        </w:rPr>
        <w:t>4</w:t>
      </w:r>
      <w:r w:rsidRPr="00C9109A">
        <w:rPr>
          <w:rFonts w:ascii="Times New Roman" w:eastAsia="Times New Roman" w:hAnsi="Times New Roman" w:cs="Times New Roman"/>
          <w:color w:val="1F3864" w:themeColor="accent5" w:themeShade="80"/>
          <w:sz w:val="24"/>
          <w:szCs w:val="24"/>
          <w:lang w:val="en-IN" w:eastAsia="en-IN"/>
        </w:rPr>
        <w:t>:</w:t>
      </w:r>
    </w:p>
    <w:p w14:paraId="1DCF34B6" w14:textId="77777777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 xml:space="preserve">Firs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0;</w:t>
      </w:r>
    </w:p>
    <w:p w14:paraId="3125E3D0" w14:textId="0ECEA3B3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J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</w:t>
      </w:r>
    </w:p>
    <w:p w14:paraId="15A17729" w14:textId="617D11D8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2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</w:t>
      </w:r>
    </w:p>
    <w:p w14:paraId="6E651624" w14:textId="18CC79A1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m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[</w:t>
      </w:r>
      <w:proofErr w:type="gramEnd"/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]</w:t>
      </w:r>
    </w:p>
    <w:p w14:paraId="370F5066" w14:textId="736C9CD4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</w:t>
      </w:r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2+5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</w:t>
      </w:r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7</w:t>
      </w:r>
    </w:p>
    <w:p w14:paraId="618C337E" w14:textId="13E72DB1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</w:t>
      </w:r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&gt;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</w:p>
    <w:p w14:paraId="5AA04BD4" w14:textId="578D4F76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n sum=sum-a[</w:t>
      </w:r>
      <w:proofErr w:type="spellStart"/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proofErr w:type="spellEnd"/>
      <w:r w:rsidR="00C9109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]</w:t>
      </w:r>
    </w:p>
    <w:p w14:paraId="632E53AE" w14:textId="5184D1E9" w:rsidR="00C9109A" w:rsidRDefault="00C9109A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17-4=13</w:t>
      </w:r>
    </w:p>
    <w:p w14:paraId="6F75CAE2" w14:textId="215C70E4" w:rsidR="00C9109A" w:rsidRDefault="00C9109A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m==s</w:t>
      </w:r>
    </w:p>
    <w:p w14:paraId="72639831" w14:textId="36592B7C" w:rsidR="00C9109A" w:rsidRDefault="00C9109A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Sum of contiguous element found. A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=1 and j=3</w:t>
      </w:r>
    </w:p>
    <w:p w14:paraId="70F60162" w14:textId="63450F12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9109A" w14:paraId="3F042A34" w14:textId="77777777" w:rsidTr="00C9109A">
        <w:tc>
          <w:tcPr>
            <w:tcW w:w="1803" w:type="dxa"/>
          </w:tcPr>
          <w:p w14:paraId="558C24A2" w14:textId="5E1756A5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803" w:type="dxa"/>
          </w:tcPr>
          <w:p w14:paraId="7C6645FF" w14:textId="4063D47A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1</w:t>
            </w:r>
          </w:p>
        </w:tc>
        <w:tc>
          <w:tcPr>
            <w:tcW w:w="1803" w:type="dxa"/>
          </w:tcPr>
          <w:p w14:paraId="7A983E18" w14:textId="50DB32AC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</w:tcPr>
          <w:p w14:paraId="3D9325AA" w14:textId="0433CEF9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3</w:t>
            </w:r>
          </w:p>
        </w:tc>
        <w:tc>
          <w:tcPr>
            <w:tcW w:w="1804" w:type="dxa"/>
          </w:tcPr>
          <w:p w14:paraId="5118C9D7" w14:textId="5297DBCE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</w:tr>
      <w:tr w:rsidR="00C9109A" w14:paraId="796CCD92" w14:textId="77777777" w:rsidTr="00C9109A">
        <w:tc>
          <w:tcPr>
            <w:tcW w:w="1803" w:type="dxa"/>
            <w:shd w:val="clear" w:color="auto" w:fill="2E74B5" w:themeFill="accent1" w:themeFillShade="BF"/>
          </w:tcPr>
          <w:p w14:paraId="1DD3D25A" w14:textId="26D85444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1803" w:type="dxa"/>
            <w:shd w:val="clear" w:color="auto" w:fill="FF0000"/>
          </w:tcPr>
          <w:p w14:paraId="623988C8" w14:textId="542573CB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803" w:type="dxa"/>
            <w:shd w:val="clear" w:color="auto" w:fill="FF0000"/>
          </w:tcPr>
          <w:p w14:paraId="54414270" w14:textId="3BD80A56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803" w:type="dxa"/>
            <w:shd w:val="clear" w:color="auto" w:fill="FF0000"/>
          </w:tcPr>
          <w:p w14:paraId="669E9E19" w14:textId="6A116C0B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804" w:type="dxa"/>
          </w:tcPr>
          <w:p w14:paraId="6E2415FF" w14:textId="396AC3EE" w:rsidR="00C9109A" w:rsidRDefault="00C9109A" w:rsidP="00C9109A">
            <w:pPr>
              <w:widowControl/>
              <w:autoSpaceDE/>
              <w:autoSpaceDN/>
              <w:spacing w:before="120" w:after="14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7</w:t>
            </w:r>
          </w:p>
        </w:tc>
      </w:tr>
    </w:tbl>
    <w:p w14:paraId="4BE17541" w14:textId="2F1E301B" w:rsidR="001A2EC0" w:rsidRDefault="001A2EC0" w:rsidP="001A2EC0">
      <w:pPr>
        <w:widowControl/>
        <w:autoSpaceDE/>
        <w:autoSpaceDN/>
        <w:spacing w:before="120" w:after="144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22D909E7" w14:textId="77777777" w:rsidTr="000C0C88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BD20364" w14:textId="62D61EF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m Code:</w:t>
            </w:r>
          </w:p>
        </w:tc>
      </w:tr>
    </w:tbl>
    <w:p w14:paraId="5D6B9E0D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java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util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49B3184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0C751CB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ubArraySum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999C578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rivate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6B395592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194BF19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ad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273DBB4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c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canner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in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1C05605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4AB0B82F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C9109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Enter Elements of an </w:t>
      </w:r>
      <w:proofErr w:type="gramStart"/>
      <w:r w:rsidRPr="00C9109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rray :</w:t>
      </w:r>
      <w:proofErr w:type="gramEnd"/>
      <w:r w:rsidRPr="00C9109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-"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896D005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spellStart"/>
      <w:proofErr w:type="gram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c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extInt</w:t>
      </w:r>
      <w:proofErr w:type="spellEnd"/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4CB744B4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    }</w:t>
      </w:r>
    </w:p>
    <w:p w14:paraId="2DD39505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29089C50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A616514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baArray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56F9D10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gramStart"/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5E93EC2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 ) {</w:t>
      </w:r>
    </w:p>
    <w:p w14:paraId="1019916A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3FEC4994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5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6CF83D6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4201971D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;</w:t>
      </w:r>
    </w:p>
    <w:p w14:paraId="520EFC5D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gramStart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5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23F46AE8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(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proofErr w:type="gramStart"/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+</w:t>
      </w:r>
      <w:proofErr w:type="gramEnd"/>
      <w:r w:rsidRPr="00C9109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"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(</w:t>
      </w:r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C9109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);</w:t>
      </w:r>
    </w:p>
    <w:p w14:paraId="72B60811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C606072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2860E163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27B362FD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27E95D74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</w:p>
    <w:p w14:paraId="3EB2E0F1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6F6C410F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08CF8A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ubaArray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180EBAF9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[] 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827B422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C9109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ubArraySum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a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9109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bArraySum</w:t>
      </w:r>
      <w:proofErr w:type="spell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6362F60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proofErr w:type="gram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a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ad</w:t>
      </w:r>
      <w:proofErr w:type="spellEnd"/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17C46A77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proofErr w:type="gramStart"/>
      <w:r w:rsidRPr="00C9109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a</w:t>
      </w: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9109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baArray</w:t>
      </w:r>
      <w:proofErr w:type="spellEnd"/>
      <w:proofErr w:type="gramEnd"/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653522FB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28BE986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9109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0C8A9A91" w14:textId="77777777" w:rsidR="00C9109A" w:rsidRPr="00C9109A" w:rsidRDefault="00C9109A" w:rsidP="00C9109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A2F0843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210DAF5" w14:textId="77777777" w:rsidR="003E17EA" w:rsidRPr="003E17EA" w:rsidRDefault="003E17EA" w:rsidP="003E17EA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8216E55" w14:textId="4B70023D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2312C3B1" w14:textId="21EA1580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54A7C44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369F8D4E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592AA64" w14:textId="2AE69EF3" w:rsidR="003B6589" w:rsidRPr="00607B9A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607B9A">
              <w:rPr>
                <w:rFonts w:ascii="Arial" w:hAnsi="Arial" w:cs="Arial"/>
                <w:b/>
                <w:bCs/>
              </w:rPr>
              <w:t>Output Screenshots:</w:t>
            </w:r>
          </w:p>
        </w:tc>
      </w:tr>
    </w:tbl>
    <w:p w14:paraId="21FCAE0C" w14:textId="77777777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13D0365F" w14:textId="37EB67B6" w:rsidR="00CE201C" w:rsidRDefault="00B52731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8759FEA" wp14:editId="1D11C833">
            <wp:extent cx="5689600" cy="753745"/>
            <wp:effectExtent l="0" t="0" r="635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1988" cy="754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1636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6B402D43" w14:textId="77777777" w:rsidTr="007B10AD">
        <w:tc>
          <w:tcPr>
            <w:tcW w:w="5000" w:type="pct"/>
            <w:shd w:val="clear" w:color="auto" w:fill="D9D9D9" w:themeFill="background1" w:themeFillShade="D9"/>
          </w:tcPr>
          <w:p w14:paraId="687F006C" w14:textId="77777777" w:rsidR="00BF6962" w:rsidRPr="00CB57F2" w:rsidRDefault="00BF6962" w:rsidP="00CB57F2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RESULT:</w:t>
            </w:r>
          </w:p>
        </w:tc>
      </w:tr>
    </w:tbl>
    <w:p w14:paraId="1815511D" w14:textId="77777777" w:rsidR="0026059D" w:rsidRDefault="00BF6962" w:rsidP="0026059D">
      <w:pPr>
        <w:tabs>
          <w:tab w:val="right" w:pos="9810"/>
        </w:tabs>
        <w:spacing w:line="360" w:lineRule="auto"/>
        <w:rPr>
          <w:rFonts w:ascii="Arial" w:hAnsi="Arial" w:cs="Arial"/>
          <w:b/>
        </w:rPr>
      </w:pPr>
      <w:r w:rsidRPr="00CB57F2">
        <w:rPr>
          <w:rFonts w:ascii="Arial" w:hAnsi="Arial" w:cs="Arial"/>
          <w:b/>
        </w:rPr>
        <w:t xml:space="preserve"> </w:t>
      </w:r>
    </w:p>
    <w:p w14:paraId="04D57D10" w14:textId="77777777" w:rsidR="00BF6962" w:rsidRPr="00CB57F2" w:rsidRDefault="0026059D" w:rsidP="0026059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6059D">
        <w:rPr>
          <w:rFonts w:ascii="Arial" w:hAnsi="Arial" w:cs="Arial"/>
        </w:rPr>
        <w:t>T</w:t>
      </w:r>
      <w:r w:rsidR="00CB57F2" w:rsidRPr="00CB57F2">
        <w:rPr>
          <w:rFonts w:ascii="Arial" w:hAnsi="Arial" w:cs="Arial"/>
        </w:rPr>
        <w:t>hus,</w:t>
      </w:r>
      <w:r w:rsidR="00BF6962" w:rsidRPr="00CB57F2">
        <w:rPr>
          <w:rFonts w:ascii="Arial" w:hAnsi="Arial" w:cs="Arial"/>
        </w:rPr>
        <w:t xml:space="preserve"> the </w:t>
      </w:r>
      <w:r w:rsidR="003B6589">
        <w:rPr>
          <w:rFonts w:ascii="Arial" w:hAnsi="Arial" w:cs="Arial"/>
        </w:rPr>
        <w:t xml:space="preserve">programs for the given problem statements </w:t>
      </w:r>
      <w:proofErr w:type="gramStart"/>
      <w:r w:rsidR="003B6589">
        <w:rPr>
          <w:rFonts w:ascii="Arial" w:hAnsi="Arial" w:cs="Arial"/>
        </w:rPr>
        <w:t>has</w:t>
      </w:r>
      <w:proofErr w:type="gramEnd"/>
      <w:r w:rsidR="003B6589">
        <w:rPr>
          <w:rFonts w:ascii="Arial" w:hAnsi="Arial" w:cs="Arial"/>
        </w:rPr>
        <w:t xml:space="preserve"> been executed and the results are verified successfully.</w:t>
      </w:r>
    </w:p>
    <w:sectPr w:rsidR="00BF6962" w:rsidRPr="00CB57F2" w:rsidSect="0026059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F9865" w14:textId="77777777" w:rsidR="00A6678B" w:rsidRDefault="00A6678B" w:rsidP="00F44DD0">
      <w:r>
        <w:separator/>
      </w:r>
    </w:p>
  </w:endnote>
  <w:endnote w:type="continuationSeparator" w:id="0">
    <w:p w14:paraId="4E48A644" w14:textId="77777777" w:rsidR="00A6678B" w:rsidRDefault="00A6678B" w:rsidP="00F44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ana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35592" w14:textId="099181F4" w:rsidR="00F44DD0" w:rsidRDefault="00F44DD0" w:rsidP="00F44DD0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CE2694" wp14:editId="2E3314AE">
              <wp:simplePos x="0" y="0"/>
              <wp:positionH relativeFrom="page">
                <wp:posOffset>3761740</wp:posOffset>
              </wp:positionH>
              <wp:positionV relativeFrom="page">
                <wp:posOffset>10246360</wp:posOffset>
              </wp:positionV>
              <wp:extent cx="219075" cy="18478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7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11AF1" w14:textId="77777777" w:rsidR="00F44DD0" w:rsidRDefault="00F44DD0" w:rsidP="00F44DD0">
                          <w:pPr>
                            <w:pStyle w:val="BodyText"/>
                            <w:spacing w:before="17"/>
                            <w:ind w:left="20"/>
                          </w:pPr>
                          <w:r>
                            <w:t>[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589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>]</w:t>
                          </w:r>
                        </w:p>
                        <w:p w14:paraId="6D13554E" w14:textId="77777777" w:rsidR="00F44DD0" w:rsidRDefault="00F44DD0" w:rsidP="00F44DD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CE269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6.2pt;margin-top:806.8pt;width:17.25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" filled="f" stroked="f">
              <v:textbox inset="0,0,0,0">
                <w:txbxContent>
                  <w:p w14:paraId="0C211AF1" w14:textId="77777777" w:rsidR="00F44DD0" w:rsidRDefault="00F44DD0" w:rsidP="00F44DD0">
                    <w:pPr>
                      <w:pStyle w:val="BodyText"/>
                      <w:spacing w:before="17"/>
                      <w:ind w:left="20"/>
                    </w:pPr>
                    <w:r>
                      <w:t>[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B6589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>]</w:t>
                    </w:r>
                  </w:p>
                  <w:p w14:paraId="6D13554E" w14:textId="77777777" w:rsidR="00F44DD0" w:rsidRDefault="00F44DD0" w:rsidP="00F44DD0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D92DA" w14:textId="77777777" w:rsidR="00A6678B" w:rsidRDefault="00A6678B" w:rsidP="00F44DD0">
      <w:r>
        <w:separator/>
      </w:r>
    </w:p>
  </w:footnote>
  <w:footnote w:type="continuationSeparator" w:id="0">
    <w:p w14:paraId="1B2E9509" w14:textId="77777777" w:rsidR="00A6678B" w:rsidRDefault="00A6678B" w:rsidP="00F44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F6C45" w14:textId="03BC4B6F" w:rsidR="00F44DD0" w:rsidRDefault="00F44DD0" w:rsidP="008C51F5">
    <w:pPr>
      <w:pStyle w:val="BodyText"/>
      <w:spacing w:before="17"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43C1"/>
    <w:multiLevelType w:val="multilevel"/>
    <w:tmpl w:val="066A7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A16408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00E7F"/>
    <w:multiLevelType w:val="hybridMultilevel"/>
    <w:tmpl w:val="CE8C46A2"/>
    <w:lvl w:ilvl="0" w:tplc="B3961D6A">
      <w:start w:val="3"/>
      <w:numFmt w:val="bullet"/>
      <w:lvlText w:val=""/>
      <w:lvlJc w:val="left"/>
      <w:pPr>
        <w:ind w:left="720" w:hanging="360"/>
      </w:pPr>
      <w:rPr>
        <w:rFonts w:ascii="Symbol" w:eastAsia="Verana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097"/>
    <w:multiLevelType w:val="hybridMultilevel"/>
    <w:tmpl w:val="B4EC7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820F5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C159A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D76A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D35ADB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E3C3D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C45D2"/>
    <w:multiLevelType w:val="hybridMultilevel"/>
    <w:tmpl w:val="832804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75160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61C8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993909">
    <w:abstractNumId w:val="3"/>
  </w:num>
  <w:num w:numId="2" w16cid:durableId="1674257451">
    <w:abstractNumId w:val="0"/>
  </w:num>
  <w:num w:numId="3" w16cid:durableId="467403732">
    <w:abstractNumId w:val="9"/>
  </w:num>
  <w:num w:numId="4" w16cid:durableId="2005234251">
    <w:abstractNumId w:val="8"/>
  </w:num>
  <w:num w:numId="5" w16cid:durableId="1814134570">
    <w:abstractNumId w:val="1"/>
  </w:num>
  <w:num w:numId="6" w16cid:durableId="1085805861">
    <w:abstractNumId w:val="5"/>
  </w:num>
  <w:num w:numId="7" w16cid:durableId="466554811">
    <w:abstractNumId w:val="4"/>
  </w:num>
  <w:num w:numId="8" w16cid:durableId="1359430691">
    <w:abstractNumId w:val="11"/>
  </w:num>
  <w:num w:numId="9" w16cid:durableId="1252659017">
    <w:abstractNumId w:val="10"/>
  </w:num>
  <w:num w:numId="10" w16cid:durableId="270431747">
    <w:abstractNumId w:val="6"/>
  </w:num>
  <w:num w:numId="11" w16cid:durableId="1525246548">
    <w:abstractNumId w:val="7"/>
  </w:num>
  <w:num w:numId="12" w16cid:durableId="1793940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0NDM2Nzc0N7NU0lEKTi0uzszPAykwrwUAb1nC/SwAAAA="/>
  </w:docVars>
  <w:rsids>
    <w:rsidRoot w:val="00F44DD0"/>
    <w:rsid w:val="0004744A"/>
    <w:rsid w:val="00051A89"/>
    <w:rsid w:val="00066DD2"/>
    <w:rsid w:val="000867BC"/>
    <w:rsid w:val="00090E0B"/>
    <w:rsid w:val="000A6C1C"/>
    <w:rsid w:val="000C0C88"/>
    <w:rsid w:val="00104653"/>
    <w:rsid w:val="0016256C"/>
    <w:rsid w:val="001A2EC0"/>
    <w:rsid w:val="001B17BE"/>
    <w:rsid w:val="001D0324"/>
    <w:rsid w:val="00203F29"/>
    <w:rsid w:val="0026059D"/>
    <w:rsid w:val="00304207"/>
    <w:rsid w:val="00364488"/>
    <w:rsid w:val="00373214"/>
    <w:rsid w:val="003B6589"/>
    <w:rsid w:val="003E17EA"/>
    <w:rsid w:val="004358DC"/>
    <w:rsid w:val="00450810"/>
    <w:rsid w:val="004E3228"/>
    <w:rsid w:val="004E6886"/>
    <w:rsid w:val="00524F7E"/>
    <w:rsid w:val="005812F3"/>
    <w:rsid w:val="005B49E5"/>
    <w:rsid w:val="00607B9A"/>
    <w:rsid w:val="006454E8"/>
    <w:rsid w:val="006A233C"/>
    <w:rsid w:val="006E1077"/>
    <w:rsid w:val="00760461"/>
    <w:rsid w:val="007E7BBC"/>
    <w:rsid w:val="008028F2"/>
    <w:rsid w:val="00821A2D"/>
    <w:rsid w:val="00827033"/>
    <w:rsid w:val="0083738C"/>
    <w:rsid w:val="008C51F5"/>
    <w:rsid w:val="008D1E76"/>
    <w:rsid w:val="008D208C"/>
    <w:rsid w:val="008E48D9"/>
    <w:rsid w:val="00903F1E"/>
    <w:rsid w:val="00937718"/>
    <w:rsid w:val="0099650F"/>
    <w:rsid w:val="009F7EE7"/>
    <w:rsid w:val="00A22ECC"/>
    <w:rsid w:val="00A65D50"/>
    <w:rsid w:val="00A6678B"/>
    <w:rsid w:val="00B52731"/>
    <w:rsid w:val="00BC34DB"/>
    <w:rsid w:val="00BF6962"/>
    <w:rsid w:val="00C055A1"/>
    <w:rsid w:val="00C24B37"/>
    <w:rsid w:val="00C44CF0"/>
    <w:rsid w:val="00C826AD"/>
    <w:rsid w:val="00C9109A"/>
    <w:rsid w:val="00CB57F2"/>
    <w:rsid w:val="00CE201C"/>
    <w:rsid w:val="00D50305"/>
    <w:rsid w:val="00DD59E6"/>
    <w:rsid w:val="00F17595"/>
    <w:rsid w:val="00F42D15"/>
    <w:rsid w:val="00F44DD0"/>
    <w:rsid w:val="00FE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2EC24"/>
  <w15:chartTrackingRefBased/>
  <w15:docId w15:val="{4E399458-B7C7-4BDD-8E2E-52CDAB63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44DD0"/>
    <w:pPr>
      <w:widowControl w:val="0"/>
      <w:autoSpaceDE w:val="0"/>
      <w:autoSpaceDN w:val="0"/>
      <w:spacing w:after="0" w:line="240" w:lineRule="auto"/>
    </w:pPr>
    <w:rPr>
      <w:rFonts w:ascii="Verana" w:eastAsia="Verana" w:hAnsi="Verana" w:cs="Veran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F44DD0"/>
    <w:pPr>
      <w:spacing w:before="92"/>
      <w:ind w:left="254" w:right="544"/>
      <w:jc w:val="center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link w:val="Heading2Char"/>
    <w:uiPriority w:val="1"/>
    <w:qFormat/>
    <w:rsid w:val="00F44DD0"/>
    <w:pPr>
      <w:spacing w:before="9"/>
      <w:ind w:left="108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44DD0"/>
    <w:rPr>
      <w:rFonts w:ascii="Verana" w:eastAsia="Verana" w:hAnsi="Verana" w:cs="Verana"/>
      <w:b/>
      <w:bCs/>
      <w:sz w:val="31"/>
      <w:szCs w:val="31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DD0"/>
    <w:rPr>
      <w:rFonts w:ascii="Verana" w:eastAsia="Verana" w:hAnsi="Verana" w:cs="Verana"/>
      <w:b/>
      <w:bCs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44DD0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44DD0"/>
    <w:rPr>
      <w:rFonts w:ascii="Verana" w:eastAsia="Verana" w:hAnsi="Verana" w:cs="Verana"/>
      <w:sz w:val="21"/>
      <w:szCs w:val="21"/>
      <w:lang w:val="en-US"/>
    </w:rPr>
  </w:style>
  <w:style w:type="paragraph" w:styleId="Title">
    <w:name w:val="Title"/>
    <w:basedOn w:val="Normal"/>
    <w:link w:val="TitleChar"/>
    <w:uiPriority w:val="1"/>
    <w:qFormat/>
    <w:rsid w:val="00F44DD0"/>
    <w:pPr>
      <w:spacing w:before="95"/>
      <w:ind w:left="254" w:right="544"/>
      <w:jc w:val="center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F44DD0"/>
    <w:rPr>
      <w:rFonts w:ascii="Verana" w:eastAsia="Verana" w:hAnsi="Verana" w:cs="Verana"/>
      <w:b/>
      <w:bCs/>
      <w:sz w:val="44"/>
      <w:szCs w:val="4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DD0"/>
    <w:rPr>
      <w:rFonts w:ascii="Verana" w:eastAsia="Verana" w:hAnsi="Verana" w:cs="Veran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DD0"/>
    <w:rPr>
      <w:rFonts w:ascii="Verana" w:eastAsia="Verana" w:hAnsi="Verana" w:cs="Verana"/>
      <w:lang w:val="en-US"/>
    </w:rPr>
  </w:style>
  <w:style w:type="paragraph" w:customStyle="1" w:styleId="TableParagraph">
    <w:name w:val="Table Paragraph"/>
    <w:basedOn w:val="Normal"/>
    <w:uiPriority w:val="1"/>
    <w:qFormat/>
    <w:rsid w:val="00F44DD0"/>
  </w:style>
  <w:style w:type="table" w:styleId="TableGrid">
    <w:name w:val="Table Grid"/>
    <w:basedOn w:val="TableNormal"/>
    <w:uiPriority w:val="59"/>
    <w:rsid w:val="00BF696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F6962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090E0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74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UCFR.XSL" StyleName="AU - CFR" Version="1"/>
</file>

<file path=customXml/itemProps1.xml><?xml version="1.0" encoding="utf-8"?>
<ds:datastoreItem xmlns:ds="http://schemas.openxmlformats.org/officeDocument/2006/customXml" ds:itemID="{ED548218-AC53-4B0E-89FA-05EC6FC17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 - Gold</dc:creator>
  <cp:keywords/>
  <dc:description/>
  <cp:lastModifiedBy>RAHUL KUMAR</cp:lastModifiedBy>
  <cp:revision>2</cp:revision>
  <dcterms:created xsi:type="dcterms:W3CDTF">2022-09-30T17:24:00Z</dcterms:created>
  <dcterms:modified xsi:type="dcterms:W3CDTF">2022-09-30T17:24:00Z</dcterms:modified>
</cp:coreProperties>
</file>